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Afghanistan</w:t>
      </w:r>
      <w:r>
        <w:t xml:space="preserve"> </w:t>
      </w:r>
      <w:r>
        <w:t xml:space="preserve">Kabul</w:t>
      </w:r>
    </w:p>
    <w:bookmarkStart w:id="20" w:name="X31f0f74578fa205e6ba11176f7db8de07b50cf2"/>
    <w:p>
      <w:pPr>
        <w:pStyle w:val="Heading1"/>
      </w:pPr>
      <w:r>
        <w:t xml:space="preserve">Statement of Purpose for Customs Officer Position</w:t>
      </w:r>
    </w:p>
    <w:p>
      <w:pPr>
        <w:pStyle w:val="FirstParagraph"/>
      </w:pPr>
      <w:r>
        <w:t xml:space="preserve">To the Selection Committee, Ministry of Finance (Customs Division), Kabul:</w:t>
      </w:r>
    </w:p>
    <w:p>
      <w:pPr>
        <w:pStyle w:val="BodyText"/>
      </w:pPr>
      <w:r>
        <w:t xml:space="preserve">I am writing this Statement of Purpose with profound respect for the critical role that effective customs administration plays in securing Afghanistan's economic sovereignty and fostering national development. As an Afghan citizen deeply committed to serving my homeland, I have meticulously prepared this document to articulate my unwavering dedication to becoming a highly competent and ethical Customs Officer within the esteemed institutions operating in Afghanistan Kabul. This Statement of Purpose outlines my professional background, specialized skills, and unwavering commitment to contributing significantly to the mission of the Afghan Customs Department in Kabul.</w:t>
      </w:r>
    </w:p>
    <w:p>
      <w:pPr>
        <w:pStyle w:val="BodyText"/>
      </w:pPr>
      <w:r>
        <w:t xml:space="preserve">My motivation stems from witnessing firsthand the immense potential within Afghanistan's trade corridors and the critical need for efficient, transparent customs operations. Growing up in Kabul, I have observed how cumbersome border procedures hinder legitimate commerce, burden small businesses operating within Afghanistan Kabul, and inadvertently fuel illicit activities that undermine national security and economic growth. The vision of a streamlined customs system at key entry points like Kabul International Airport (KIA) and the Pul-e Khumri land border crossing is not merely administrative; it is fundamental to Afghanistan's path towards stability, prosperity, and integration into the global economy. I am driven by the desire to be an active participant in building this future for my country.</w:t>
      </w:r>
    </w:p>
    <w:p>
      <w:pPr>
        <w:pStyle w:val="BodyText"/>
      </w:pPr>
      <w:r>
        <w:t xml:space="preserve">My academic foundation provides a robust basis for excelling as a Customs Officer in Kabul. I hold a Bachelor’s degree in Economics with a specialization in International Trade from Kabul University, where I consistently ranked among the top 10% of my cohort. My thesis, "Barriers to Trade Facilitation at the Afghan Border: A Case Study of Kabul," involved extensive fieldwork at the Customs Office in Kabul City Center. This research immersed me in understanding tariff classification systems (HS Codes), customs valuation methodologies, and documentation requirements under both Afghan law and international conventions like the WTO Agreement on Trade Facilitation. I gained practical insight into common challenges faced by importers/exporters navigating the Kabul customs clearance process – insights that will directly inform my approach to service delivery.</w:t>
      </w:r>
    </w:p>
    <w:p>
      <w:pPr>
        <w:pStyle w:val="BodyText"/>
      </w:pPr>
      <w:r>
        <w:t xml:space="preserve">Beyond formal education, I possess essential technical competencies critical for success in this role within Afghanistan's unique context. I am proficient in using modern customs management systems such as ATLAS (Automated Trade and Logistics System), which is being progressively implemented across major Afghan ports of entry, including Kabul International Airport. My fluency in Dari (mother tongue) and proficiency in English are indispensable assets for communicating effectively with international traders, diplomatic missions, and the diverse range of local stakeholders operating within the bustling commercial environment of Afghanistan Kabul. I have also undergone specialized training modules on customs law enforcement, anti-smuggling techniques, and risk management protocols delivered by the Afghanistan Customs Training Academy in Kabul. This practical exposure has equipped me to identify vulnerabilities in the supply chain and to conduct thorough examinations while upholding strict adherence to due process.</w:t>
      </w:r>
    </w:p>
    <w:p>
      <w:pPr>
        <w:pStyle w:val="BodyText"/>
      </w:pPr>
      <w:r>
        <w:t xml:space="preserve">My professional experience further solidifies my suitability for this position. I served as a Junior Administrative Assistant within the Commercial Tax Division at the Provincial Revenue Office, Kabul. While not directly in customs, this role provided invaluable exposure to tax collection procedures, documentation workflows, and interacting with business entities – skills directly transferable to customs clearance processes. My responsibilities included verifying import declarations against supporting documents and liaising with local businesses seeking information on compliance requirements. This experience cultivated my meticulous attention to detail, understanding of regulatory frameworks (including the Afghan Customs Law), and ability to handle sensitive financial data responsibly – all paramount for a Customs Officer managing high-value cargo entering Afghanistan Kabul.</w:t>
      </w:r>
    </w:p>
    <w:p>
      <w:pPr>
        <w:pStyle w:val="BodyText"/>
      </w:pPr>
      <w:r>
        <w:t xml:space="preserve">I am acutely aware of the challenges facing customs operations in Afghanistan today, including corruption risks, evolving smuggling networks, and the need for technological modernization. My commitment is to contribute not just as a technician but as an advocate for integrity within the customs service. I am dedicated to upholding international best practices in revenue collection and trade facilitation, ensuring that every transaction at Kabul's border points contributes fairly to national coffers while minimizing unnecessary delays for lawful commerce. I understand that a Customs Officer in Afghanistan Kabul is not merely processing paperwork; they are safeguarding national resources, protecting domestic industries from unfair competition, and playing a vital role in the nation's economic reconstruction.</w:t>
      </w:r>
    </w:p>
    <w:p>
      <w:pPr>
        <w:pStyle w:val="BodyText"/>
      </w:pPr>
      <w:r>
        <w:t xml:space="preserve">My long-term aspiration aligns perfectly with the strategic goals of the Afghan Customs Department. I aim to leverage my skills and dedication to become a leader within Kabul's customs operations, actively participating in initiatives like the Afghanistan Trade Facilitation Project (ATFP) to reduce clearance times and enhance transparency. I envision contributing to training programs for new officers, sharing knowledge gained from my experience at the heart of Kabul's trade hub. My ultimate goal is to see the Customs Office in Kabul become a model of efficiency, professionalism, and service excellence that inspires confidence among traders and strengthens Afghanistan's economic standing internationally.</w:t>
      </w:r>
    </w:p>
    <w:p>
      <w:pPr>
        <w:pStyle w:val="BodyText"/>
      </w:pPr>
      <w:r>
        <w:t xml:space="preserve">In conclusion, my passion for serving Afghanistan through effective customs administration, combined with my specialized knowledge, practical experience within the Afghan system (specifically in Kabul), and unwavering commitment to ethical conduct, makes me a highly qualified candidate. I am eager to apply my skills directly at the forefront of national trade management in Afghanistan Kabul. I am confident that my dedication, work ethic, and understanding of the unique needs of our customs environment will enable me to make an immediate and positive contribution as a Customs Officer. Thank you for considering this Statement of Purpose and my application for a position within the vital Customs Service operating across Afghanista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Afghanistan Kabul</dc:title>
  <dc:creator/>
  <dc:language>en</dc:language>
  <cp:keywords/>
  <dcterms:created xsi:type="dcterms:W3CDTF">2026-07-23T11:40:17Z</dcterms:created>
  <dcterms:modified xsi:type="dcterms:W3CDTF">2026-07-23T11:40:17Z</dcterms:modified>
</cp:coreProperties>
</file>

<file path=docProps/custom.xml><?xml version="1.0" encoding="utf-8"?>
<Properties xmlns="http://schemas.openxmlformats.org/officeDocument/2006/custom-properties" xmlns:vt="http://schemas.openxmlformats.org/officeDocument/2006/docPropsVTypes"/>
</file>